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A5C" w:rsidRDefault="004B3A5C" w:rsidP="004B3A5C">
      <w:pPr>
        <w:pStyle w:val="Title"/>
      </w:pPr>
      <w:r>
        <w:t>Developing novel methods for gene editing in trees</w:t>
      </w:r>
    </w:p>
    <w:p w:rsidR="004B3A5C" w:rsidRDefault="004B3A5C" w:rsidP="004B3A5C">
      <w:pPr>
        <w:pStyle w:val="Author"/>
      </w:pPr>
      <w:r>
        <w:t>Ben Sivan</w:t>
      </w:r>
    </w:p>
    <w:p w:rsidR="004B3A5C" w:rsidRDefault="004B3A5C" w:rsidP="004B3A5C">
      <w:pPr>
        <w:pStyle w:val="Date"/>
      </w:pPr>
      <w:r>
        <w:t>August 2022</w:t>
      </w:r>
    </w:p>
    <w:p w:rsidR="004B3A5C" w:rsidRDefault="004B3A5C" w:rsidP="004B3A5C">
      <w:pPr>
        <w:pStyle w:val="FirstParagraph"/>
      </w:pPr>
      <w:proofErr w:type="spellStart"/>
      <w:proofErr w:type="gramStart"/>
      <w:r>
        <w:t>Student:_</w:t>
      </w:r>
      <w:proofErr w:type="gramEnd"/>
      <w:r>
        <w:t>______________</w:t>
      </w:r>
      <w:bookmarkStart w:id="0" w:name="_GoBack"/>
      <w:bookmarkEnd w:id="0"/>
      <w:r>
        <w:t>Date</w:t>
      </w:r>
      <w:proofErr w:type="spellEnd"/>
      <w:r>
        <w:t xml:space="preserve">:____/____/_______ Signature of </w:t>
      </w:r>
    </w:p>
    <w:p w:rsidR="004B3A5C" w:rsidRDefault="004B3A5C" w:rsidP="004B3A5C">
      <w:pPr>
        <w:pStyle w:val="FirstParagraph"/>
      </w:pPr>
      <w:r>
        <w:t xml:space="preserve">Supervisor: Prof. Martin Goldway.   Date:31/08/2022 Signature of </w:t>
      </w:r>
      <w:r w:rsidRPr="002B2ED0">
        <w:rPr>
          <w:noProof/>
          <w:lang w:bidi="he-IL"/>
        </w:rPr>
        <w:drawing>
          <wp:inline distT="0" distB="0" distL="0" distR="0" wp14:anchorId="04BAC362" wp14:editId="0BE64758">
            <wp:extent cx="1305560" cy="293619"/>
            <wp:effectExtent l="0" t="0" r="0" b="0"/>
            <wp:docPr id="1" name="Picture 1" descr="C:\Users\goldway\Documents\מרטין קבצים להוצאה\old_Desktop\מרטין\martin\פנסיה יקי ססמאות מסמכים תז\חתימה\חתימה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ldway\Documents\מרטין קבצים להוצאה\old_Desktop\מרטין\martin\פנסיה יקי ססמאות מסמכים תז\חתימה\חתימה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873" cy="323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A5C" w:rsidRDefault="004B3A5C" w:rsidP="004B3A5C">
      <w:pPr>
        <w:pStyle w:val="FirstParagraph"/>
      </w:pPr>
      <w:r>
        <w:t xml:space="preserve">supervisor: Dr. Amir Raz. Date:31/08/2022 Signature of  </w:t>
      </w:r>
      <w:r w:rsidRPr="00CE3790">
        <w:rPr>
          <w:noProof/>
          <w:lang w:bidi="he-IL"/>
        </w:rPr>
        <w:drawing>
          <wp:inline distT="0" distB="0" distL="0" distR="0" wp14:anchorId="1C4BAC0D" wp14:editId="1E14213A">
            <wp:extent cx="647700" cy="208599"/>
            <wp:effectExtent l="0" t="0" r="0" b="1270"/>
            <wp:docPr id="2" name="Picture 2" descr="C:\Users\goldway\AppData\Local\Microsoft\Windows\INetCache\Content.Outlook\BRU3B2YE\20220731_1100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ldway\AppData\Local\Microsoft\Windows\INetCache\Content.Outlook\BRU3B2YE\20220731_11003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700" cy="21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762" w:rsidRDefault="00E56762"/>
    <w:sectPr w:rsidR="00E567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B3A5C"/>
    <w:rsid w:val="004B3A5C"/>
    <w:rsid w:val="00E5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FF41B8-6AE9-4E30-B59C-2023B7F2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4B3A5C"/>
    <w:pPr>
      <w:spacing w:before="180" w:after="180" w:line="240" w:lineRule="auto"/>
    </w:pPr>
    <w:rPr>
      <w:sz w:val="24"/>
      <w:szCs w:val="24"/>
      <w:lang w:bidi="ar-SA"/>
    </w:rPr>
  </w:style>
  <w:style w:type="paragraph" w:styleId="Title">
    <w:name w:val="Title"/>
    <w:basedOn w:val="Normal"/>
    <w:next w:val="BodyText"/>
    <w:link w:val="TitleChar"/>
    <w:qFormat/>
    <w:rsid w:val="004B3A5C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bidi="ar-SA"/>
    </w:rPr>
  </w:style>
  <w:style w:type="character" w:customStyle="1" w:styleId="TitleChar">
    <w:name w:val="Title Char"/>
    <w:basedOn w:val="DefaultParagraphFont"/>
    <w:link w:val="Title"/>
    <w:rsid w:val="004B3A5C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bidi="ar-SA"/>
    </w:rPr>
  </w:style>
  <w:style w:type="paragraph" w:customStyle="1" w:styleId="Author">
    <w:name w:val="Author"/>
    <w:next w:val="BodyText"/>
    <w:qFormat/>
    <w:rsid w:val="004B3A5C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paragraph" w:styleId="Date">
    <w:name w:val="Date"/>
    <w:next w:val="BodyText"/>
    <w:link w:val="DateChar"/>
    <w:qFormat/>
    <w:rsid w:val="004B3A5C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rsid w:val="004B3A5C"/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4B3A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3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Goldway</dc:creator>
  <cp:keywords/>
  <dc:description/>
  <cp:lastModifiedBy>Martin Goldway</cp:lastModifiedBy>
  <cp:revision>1</cp:revision>
  <dcterms:created xsi:type="dcterms:W3CDTF">2022-07-31T08:14:00Z</dcterms:created>
  <dcterms:modified xsi:type="dcterms:W3CDTF">2022-07-31T08:15:00Z</dcterms:modified>
</cp:coreProperties>
</file>